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87F7C3" w14:textId="290F27DA" w:rsidR="007E0E93" w:rsidRDefault="007E0E93" w:rsidP="004D44DF">
      <w:pPr>
        <w:jc w:val="center"/>
      </w:pPr>
      <w:r>
        <w:t xml:space="preserve">Student Number_____________    Last Name_______________  </w:t>
      </w:r>
      <w:r w:rsidR="00863B2D">
        <w:t xml:space="preserve"> </w:t>
      </w:r>
      <w:r>
        <w:t>First name________________</w:t>
      </w:r>
    </w:p>
    <w:p w14:paraId="08E7436C" w14:textId="4BFC0EAB" w:rsidR="00567433" w:rsidRPr="007775FD" w:rsidRDefault="00567433" w:rsidP="007E0E93">
      <w:pPr>
        <w:jc w:val="center"/>
        <w:rPr>
          <w:b/>
          <w:sz w:val="32"/>
          <w:szCs w:val="32"/>
        </w:rPr>
      </w:pPr>
      <w:r w:rsidRPr="007775FD">
        <w:rPr>
          <w:b/>
          <w:sz w:val="32"/>
          <w:szCs w:val="32"/>
        </w:rPr>
        <w:t>3804</w:t>
      </w:r>
      <w:r w:rsidR="00B23240" w:rsidRPr="007775FD">
        <w:rPr>
          <w:b/>
          <w:sz w:val="32"/>
          <w:szCs w:val="32"/>
        </w:rPr>
        <w:t>ICT</w:t>
      </w:r>
      <w:r w:rsidR="008274C4">
        <w:rPr>
          <w:b/>
          <w:sz w:val="32"/>
          <w:szCs w:val="32"/>
        </w:rPr>
        <w:t xml:space="preserve"> </w:t>
      </w:r>
      <w:r w:rsidRPr="007775FD">
        <w:rPr>
          <w:b/>
          <w:sz w:val="32"/>
          <w:szCs w:val="32"/>
        </w:rPr>
        <w:t>Q</w:t>
      </w:r>
      <w:r w:rsidR="00B23240" w:rsidRPr="007775FD">
        <w:rPr>
          <w:b/>
          <w:sz w:val="32"/>
          <w:szCs w:val="32"/>
        </w:rPr>
        <w:t>uiz</w:t>
      </w:r>
      <w:r w:rsidR="0070488A">
        <w:rPr>
          <w:b/>
          <w:sz w:val="32"/>
          <w:szCs w:val="32"/>
        </w:rPr>
        <w:t xml:space="preserve"> </w:t>
      </w:r>
      <w:r w:rsidR="00947995">
        <w:rPr>
          <w:b/>
          <w:sz w:val="32"/>
          <w:szCs w:val="32"/>
        </w:rPr>
        <w:t>2</w:t>
      </w:r>
      <w:r w:rsidR="00977931" w:rsidRPr="007775FD">
        <w:rPr>
          <w:b/>
          <w:sz w:val="32"/>
          <w:szCs w:val="32"/>
        </w:rPr>
        <w:t xml:space="preserve"> – Answer Short Questions</w:t>
      </w:r>
    </w:p>
    <w:p w14:paraId="0D746233" w14:textId="1092E812" w:rsidR="007420EE" w:rsidRDefault="00977931" w:rsidP="007420EE">
      <w:pPr>
        <w:spacing w:before="200" w:line="240" w:lineRule="auto"/>
        <w:rPr>
          <w:b/>
        </w:rPr>
      </w:pPr>
      <w:r w:rsidRPr="00977931">
        <w:rPr>
          <w:b/>
        </w:rPr>
        <w:t xml:space="preserve">Contents: </w:t>
      </w:r>
      <w:r w:rsidR="00391482">
        <w:rPr>
          <w:b/>
        </w:rPr>
        <w:t>Mining Frequent Patterns I – II</w:t>
      </w:r>
      <w:r w:rsidR="007420EE">
        <w:rPr>
          <w:b/>
        </w:rPr>
        <w:t xml:space="preserve"> </w:t>
      </w:r>
      <w:r w:rsidR="007420EE">
        <w:rPr>
          <w:rFonts w:hint="eastAsia"/>
          <w:b/>
        </w:rPr>
        <w:t>&amp;</w:t>
      </w:r>
      <w:r w:rsidR="007420EE">
        <w:rPr>
          <w:b/>
        </w:rPr>
        <w:t xml:space="preserve"> </w:t>
      </w:r>
      <w:r w:rsidR="007420EE">
        <w:rPr>
          <w:rFonts w:hint="eastAsia"/>
          <w:b/>
        </w:rPr>
        <w:t>Machine</w:t>
      </w:r>
      <w:r w:rsidR="007420EE">
        <w:rPr>
          <w:b/>
        </w:rPr>
        <w:t xml:space="preserve"> Learning in Data Mining &amp; Outlier Detection </w:t>
      </w:r>
      <w:r w:rsidR="007420EE">
        <w:rPr>
          <w:rFonts w:hint="eastAsia"/>
          <w:b/>
        </w:rPr>
        <w:t>&amp;</w:t>
      </w:r>
      <w:r w:rsidR="007420EE">
        <w:rPr>
          <w:b/>
        </w:rPr>
        <w:t xml:space="preserve"> Time Series and Sequential Data Mining</w:t>
      </w:r>
    </w:p>
    <w:p w14:paraId="6EDDBA9A" w14:textId="528C9FCB" w:rsidR="00935379" w:rsidRPr="00935379" w:rsidRDefault="00935379" w:rsidP="00935379">
      <w:pPr>
        <w:spacing w:line="240" w:lineRule="auto"/>
        <w:rPr>
          <w:b/>
          <w:color w:val="C00000"/>
        </w:rPr>
      </w:pPr>
      <w:r w:rsidRPr="005914C6">
        <w:rPr>
          <w:b/>
          <w:color w:val="C00000"/>
        </w:rPr>
        <w:t xml:space="preserve">Instructions: Please list all the detailed calculation steps which help you to get the final solutions. </w:t>
      </w:r>
    </w:p>
    <w:p w14:paraId="55B0BE60" w14:textId="3A2DD368" w:rsidR="0006381C" w:rsidRPr="00B978A0" w:rsidRDefault="00567433" w:rsidP="00567433">
      <w:pPr>
        <w:rPr>
          <w:b/>
        </w:rPr>
      </w:pPr>
      <w:r w:rsidRPr="00B978A0">
        <w:rPr>
          <w:b/>
        </w:rPr>
        <w:t>Q</w:t>
      </w:r>
      <w:r w:rsidR="00B978A0" w:rsidRPr="00B978A0">
        <w:rPr>
          <w:b/>
        </w:rPr>
        <w:t xml:space="preserve">uestion Set </w:t>
      </w:r>
      <w:r w:rsidRPr="00B978A0">
        <w:rPr>
          <w:b/>
        </w:rPr>
        <w:t xml:space="preserve">1. </w:t>
      </w:r>
      <w:r w:rsidR="00391482">
        <w:rPr>
          <w:b/>
        </w:rPr>
        <w:t xml:space="preserve">Basic concepts </w:t>
      </w:r>
      <w:r w:rsidR="0006381C" w:rsidRPr="00B978A0">
        <w:rPr>
          <w:b/>
        </w:rPr>
        <w:t>(</w:t>
      </w:r>
      <w:r w:rsidR="0028291A">
        <w:rPr>
          <w:b/>
        </w:rPr>
        <w:t>1</w:t>
      </w:r>
      <w:r w:rsidR="00CB22ED" w:rsidRPr="00B978A0">
        <w:rPr>
          <w:b/>
        </w:rPr>
        <w:t>0</w:t>
      </w:r>
      <w:r w:rsidR="0006381C" w:rsidRPr="00B978A0">
        <w:rPr>
          <w:b/>
        </w:rPr>
        <w:t xml:space="preserve"> points)</w:t>
      </w:r>
    </w:p>
    <w:p w14:paraId="67F5EC4C" w14:textId="0BF42B3C" w:rsidR="00D27D87" w:rsidRPr="00B978A0" w:rsidRDefault="00D27D87" w:rsidP="00567433">
      <w:pPr>
        <w:rPr>
          <w:b/>
        </w:rPr>
      </w:pPr>
      <w:r w:rsidRPr="00B978A0">
        <w:rPr>
          <w:b/>
        </w:rPr>
        <w:t>Please answer the following questions:</w:t>
      </w:r>
    </w:p>
    <w:p w14:paraId="541DAAF8" w14:textId="059014EA" w:rsidR="00D27D87" w:rsidRDefault="00D27D87" w:rsidP="00D27D87">
      <w:pPr>
        <w:pStyle w:val="ListParagraph"/>
        <w:numPr>
          <w:ilvl w:val="0"/>
          <w:numId w:val="3"/>
        </w:numPr>
      </w:pPr>
      <w:r>
        <w:t xml:space="preserve">What is </w:t>
      </w:r>
      <w:r w:rsidR="00391482">
        <w:t>a frequent pattern</w:t>
      </w:r>
      <w:r>
        <w:t xml:space="preserve">? </w:t>
      </w:r>
      <w:r w:rsidR="00977931">
        <w:t>(</w:t>
      </w:r>
      <w:r w:rsidR="0028291A">
        <w:t>1</w:t>
      </w:r>
      <w:r w:rsidR="00977931">
        <w:t xml:space="preserve"> point)</w:t>
      </w:r>
    </w:p>
    <w:p w14:paraId="706337D8" w14:textId="037F0BEF" w:rsidR="00A40DA9" w:rsidRDefault="00726BEF" w:rsidP="0028291A">
      <w:pPr>
        <w:pStyle w:val="ListParagraph"/>
        <w:numPr>
          <w:ilvl w:val="0"/>
          <w:numId w:val="3"/>
        </w:numPr>
      </w:pPr>
      <w:r>
        <w:rPr>
          <w:rFonts w:hint="eastAsia"/>
        </w:rPr>
        <w:t>B</w:t>
      </w:r>
      <w:r>
        <w:t>esides support and confidence, what else can be used to measure the interestingness of rules? (</w:t>
      </w:r>
      <w:r w:rsidR="00776AEF">
        <w:t>1</w:t>
      </w:r>
      <w:r>
        <w:t xml:space="preserve"> point)</w:t>
      </w:r>
    </w:p>
    <w:p w14:paraId="46E4BA66" w14:textId="4AC3D0B0" w:rsidR="00A40DA9" w:rsidRDefault="00A40DA9" w:rsidP="00A40DA9">
      <w:pPr>
        <w:pStyle w:val="ListParagraph"/>
        <w:numPr>
          <w:ilvl w:val="0"/>
          <w:numId w:val="3"/>
        </w:numPr>
      </w:pPr>
      <w:r>
        <w:rPr>
          <w:rFonts w:hint="eastAsia"/>
        </w:rPr>
        <w:t>W</w:t>
      </w:r>
      <w:r>
        <w:t xml:space="preserve">hat are the differences between supervised and </w:t>
      </w:r>
      <w:r w:rsidRPr="009F18A4">
        <w:rPr>
          <w:noProof/>
        </w:rPr>
        <w:t>unsupervised</w:t>
      </w:r>
      <w:r>
        <w:t xml:space="preserve"> learning methods? (</w:t>
      </w:r>
      <w:r w:rsidR="0028291A">
        <w:t>2</w:t>
      </w:r>
      <w:r>
        <w:t xml:space="preserve"> points)</w:t>
      </w:r>
    </w:p>
    <w:p w14:paraId="61CE063A" w14:textId="382FC351" w:rsidR="00CA6CA2" w:rsidRDefault="00CA6CA2" w:rsidP="00CA6CA2">
      <w:pPr>
        <w:pStyle w:val="ListParagraph"/>
        <w:numPr>
          <w:ilvl w:val="0"/>
          <w:numId w:val="3"/>
        </w:numPr>
      </w:pPr>
      <w:bookmarkStart w:id="0" w:name="_Hlk82690681"/>
      <w:r>
        <w:rPr>
          <w:rFonts w:hint="eastAsia"/>
        </w:rPr>
        <w:t>W</w:t>
      </w:r>
      <w:r>
        <w:t xml:space="preserve">hat </w:t>
      </w:r>
      <w:proofErr w:type="gramStart"/>
      <w:r>
        <w:t>are</w:t>
      </w:r>
      <w:proofErr w:type="gramEnd"/>
      <w:r>
        <w:t xml:space="preserve"> the overfitting problem and the underfitting problem? (2 points)</w:t>
      </w:r>
    </w:p>
    <w:bookmarkEnd w:id="0"/>
    <w:p w14:paraId="3526B3D9" w14:textId="5DEF98E1" w:rsidR="00CA6CA2" w:rsidRDefault="00CA6CA2" w:rsidP="00CA6CA2">
      <w:pPr>
        <w:pStyle w:val="ListParagraph"/>
        <w:numPr>
          <w:ilvl w:val="0"/>
          <w:numId w:val="3"/>
        </w:numPr>
      </w:pPr>
      <w:r>
        <w:t>Please describe the challenges of outlier detections. (2 points)</w:t>
      </w:r>
    </w:p>
    <w:p w14:paraId="6E71EBD1" w14:textId="77777777" w:rsidR="008274C4" w:rsidRDefault="00A40DA9" w:rsidP="00567433">
      <w:pPr>
        <w:pStyle w:val="ListParagraph"/>
        <w:numPr>
          <w:ilvl w:val="0"/>
          <w:numId w:val="3"/>
        </w:numPr>
        <w:spacing w:after="400"/>
      </w:pPr>
      <w:r>
        <w:t>What are time series data mining and sequence data mining? (</w:t>
      </w:r>
      <w:r w:rsidR="0028291A">
        <w:t>2</w:t>
      </w:r>
      <w:r>
        <w:t xml:space="preserve"> points)</w:t>
      </w:r>
    </w:p>
    <w:p w14:paraId="4DF52080" w14:textId="0D7F79D7" w:rsidR="00567433" w:rsidRPr="008274C4" w:rsidRDefault="00567433" w:rsidP="008274C4">
      <w:pPr>
        <w:spacing w:after="400"/>
      </w:pPr>
      <w:r w:rsidRPr="008274C4">
        <w:rPr>
          <w:rFonts w:hint="eastAsia"/>
          <w:b/>
        </w:rPr>
        <w:t>Q</w:t>
      </w:r>
      <w:r w:rsidR="00B978A0" w:rsidRPr="008274C4">
        <w:rPr>
          <w:b/>
        </w:rPr>
        <w:t xml:space="preserve">uestion Set </w:t>
      </w:r>
      <w:r w:rsidRPr="008274C4">
        <w:rPr>
          <w:b/>
        </w:rPr>
        <w:t>2.</w:t>
      </w:r>
      <w:r w:rsidR="00977931" w:rsidRPr="008274C4">
        <w:rPr>
          <w:b/>
        </w:rPr>
        <w:t xml:space="preserve"> </w:t>
      </w:r>
      <w:r w:rsidR="00701FCC" w:rsidRPr="008274C4">
        <w:rPr>
          <w:b/>
        </w:rPr>
        <w:t xml:space="preserve"> (</w:t>
      </w:r>
      <w:r w:rsidR="00776AEF" w:rsidRPr="008274C4">
        <w:rPr>
          <w:b/>
        </w:rPr>
        <w:t>2</w:t>
      </w:r>
      <w:r w:rsidR="00726BEF" w:rsidRPr="008274C4">
        <w:rPr>
          <w:b/>
        </w:rPr>
        <w:t>0</w:t>
      </w:r>
      <w:r w:rsidR="00701FCC" w:rsidRPr="008274C4">
        <w:rPr>
          <w:b/>
        </w:rPr>
        <w:t xml:space="preserve"> point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1"/>
        <w:gridCol w:w="2835"/>
      </w:tblGrid>
      <w:tr w:rsidR="00391482" w14:paraId="2CD8AC07" w14:textId="77777777" w:rsidTr="00726BEF">
        <w:trPr>
          <w:jc w:val="center"/>
        </w:trPr>
        <w:tc>
          <w:tcPr>
            <w:tcW w:w="1271" w:type="dxa"/>
          </w:tcPr>
          <w:p w14:paraId="4037509C" w14:textId="646FEFB5" w:rsidR="00391482" w:rsidRDefault="00391482" w:rsidP="002C55F5">
            <w:r>
              <w:t>Transaction</w:t>
            </w:r>
          </w:p>
        </w:tc>
        <w:tc>
          <w:tcPr>
            <w:tcW w:w="2835" w:type="dxa"/>
          </w:tcPr>
          <w:p w14:paraId="251C4C03" w14:textId="246535D7" w:rsidR="00391482" w:rsidRDefault="00391482" w:rsidP="002C55F5">
            <w:r>
              <w:t>Products</w:t>
            </w:r>
          </w:p>
        </w:tc>
      </w:tr>
      <w:tr w:rsidR="00391482" w14:paraId="196FD47D" w14:textId="77777777" w:rsidTr="00726BEF">
        <w:trPr>
          <w:jc w:val="center"/>
        </w:trPr>
        <w:tc>
          <w:tcPr>
            <w:tcW w:w="1271" w:type="dxa"/>
          </w:tcPr>
          <w:p w14:paraId="0F4C5E7D" w14:textId="701202AC" w:rsidR="00391482" w:rsidRDefault="00391482" w:rsidP="002C55F5">
            <w:r>
              <w:t>1</w:t>
            </w:r>
          </w:p>
        </w:tc>
        <w:tc>
          <w:tcPr>
            <w:tcW w:w="2835" w:type="dxa"/>
          </w:tcPr>
          <w:p w14:paraId="7FD1A1FF" w14:textId="4BCA4E30" w:rsidR="00391482" w:rsidRDefault="00A9426B" w:rsidP="002C55F5">
            <w:r>
              <w:t xml:space="preserve">laptop, camera, </w:t>
            </w:r>
            <w:proofErr w:type="gramStart"/>
            <w:r>
              <w:t>hard-drive</w:t>
            </w:r>
            <w:proofErr w:type="gramEnd"/>
          </w:p>
        </w:tc>
      </w:tr>
      <w:tr w:rsidR="00391482" w14:paraId="4D77E304" w14:textId="77777777" w:rsidTr="00726BEF">
        <w:trPr>
          <w:jc w:val="center"/>
        </w:trPr>
        <w:tc>
          <w:tcPr>
            <w:tcW w:w="1271" w:type="dxa"/>
          </w:tcPr>
          <w:p w14:paraId="72378BFC" w14:textId="14E29EF0" w:rsidR="00391482" w:rsidRDefault="00391482" w:rsidP="002C55F5">
            <w:r>
              <w:rPr>
                <w:rFonts w:hint="eastAsia"/>
              </w:rPr>
              <w:t>2</w:t>
            </w:r>
          </w:p>
        </w:tc>
        <w:tc>
          <w:tcPr>
            <w:tcW w:w="2835" w:type="dxa"/>
          </w:tcPr>
          <w:p w14:paraId="580234D0" w14:textId="7940841D" w:rsidR="00391482" w:rsidRDefault="00A9426B" w:rsidP="002C55F5">
            <w:r w:rsidRPr="00A9426B">
              <w:t>laptop, DVD</w:t>
            </w:r>
          </w:p>
        </w:tc>
      </w:tr>
      <w:tr w:rsidR="00391482" w14:paraId="257A0CEC" w14:textId="77777777" w:rsidTr="00726BEF">
        <w:trPr>
          <w:jc w:val="center"/>
        </w:trPr>
        <w:tc>
          <w:tcPr>
            <w:tcW w:w="1271" w:type="dxa"/>
          </w:tcPr>
          <w:p w14:paraId="0B4CFB87" w14:textId="36BC98BA" w:rsidR="00391482" w:rsidRDefault="00391482" w:rsidP="002C55F5">
            <w:r>
              <w:rPr>
                <w:rFonts w:hint="eastAsia"/>
              </w:rPr>
              <w:t>3</w:t>
            </w:r>
          </w:p>
        </w:tc>
        <w:tc>
          <w:tcPr>
            <w:tcW w:w="2835" w:type="dxa"/>
          </w:tcPr>
          <w:p w14:paraId="235A332D" w14:textId="5F3E17DC" w:rsidR="00391482" w:rsidRDefault="00A9426B" w:rsidP="002C55F5">
            <w:r w:rsidRPr="00A9426B">
              <w:t>DVD, speaker</w:t>
            </w:r>
            <w:r>
              <w:t>s</w:t>
            </w:r>
          </w:p>
        </w:tc>
      </w:tr>
      <w:tr w:rsidR="00391482" w14:paraId="418E202A" w14:textId="77777777" w:rsidTr="00726BEF">
        <w:trPr>
          <w:jc w:val="center"/>
        </w:trPr>
        <w:tc>
          <w:tcPr>
            <w:tcW w:w="1271" w:type="dxa"/>
          </w:tcPr>
          <w:p w14:paraId="564E7D18" w14:textId="60D1C634" w:rsidR="00391482" w:rsidRDefault="00391482" w:rsidP="002C55F5">
            <w:r>
              <w:rPr>
                <w:rFonts w:hint="eastAsia"/>
              </w:rPr>
              <w:t>4</w:t>
            </w:r>
          </w:p>
        </w:tc>
        <w:tc>
          <w:tcPr>
            <w:tcW w:w="2835" w:type="dxa"/>
          </w:tcPr>
          <w:p w14:paraId="1C21E6E0" w14:textId="7BA5247F" w:rsidR="00391482" w:rsidRDefault="00A9426B" w:rsidP="002C55F5">
            <w:r w:rsidRPr="00A9426B">
              <w:t xml:space="preserve">laptop, camera, </w:t>
            </w:r>
            <w:proofErr w:type="gramStart"/>
            <w:r>
              <w:t>h</w:t>
            </w:r>
            <w:r w:rsidRPr="00A9426B">
              <w:t>ard-drive</w:t>
            </w:r>
            <w:proofErr w:type="gramEnd"/>
          </w:p>
        </w:tc>
      </w:tr>
      <w:tr w:rsidR="00391482" w14:paraId="5430F59E" w14:textId="77777777" w:rsidTr="00726BEF">
        <w:trPr>
          <w:jc w:val="center"/>
        </w:trPr>
        <w:tc>
          <w:tcPr>
            <w:tcW w:w="1271" w:type="dxa"/>
          </w:tcPr>
          <w:p w14:paraId="67698CDF" w14:textId="6AADA28A" w:rsidR="00391482" w:rsidRDefault="00391482" w:rsidP="002C55F5">
            <w:r>
              <w:rPr>
                <w:rFonts w:hint="eastAsia"/>
              </w:rPr>
              <w:t>5</w:t>
            </w:r>
          </w:p>
        </w:tc>
        <w:tc>
          <w:tcPr>
            <w:tcW w:w="2835" w:type="dxa"/>
          </w:tcPr>
          <w:p w14:paraId="574E4231" w14:textId="0FA36FF7" w:rsidR="00391482" w:rsidRDefault="00A9426B" w:rsidP="002C55F5">
            <w:r w:rsidRPr="00A9426B">
              <w:t xml:space="preserve">CD, </w:t>
            </w:r>
            <w:proofErr w:type="gramStart"/>
            <w:r>
              <w:t>h</w:t>
            </w:r>
            <w:r w:rsidRPr="00A9426B">
              <w:t>ard-drive</w:t>
            </w:r>
            <w:proofErr w:type="gramEnd"/>
          </w:p>
        </w:tc>
      </w:tr>
      <w:tr w:rsidR="00391482" w14:paraId="6F15EF3E" w14:textId="77777777" w:rsidTr="00726BEF">
        <w:trPr>
          <w:jc w:val="center"/>
        </w:trPr>
        <w:tc>
          <w:tcPr>
            <w:tcW w:w="1271" w:type="dxa"/>
          </w:tcPr>
          <w:p w14:paraId="5B7DF536" w14:textId="22416652" w:rsidR="00391482" w:rsidRDefault="00391482" w:rsidP="002C55F5">
            <w:r>
              <w:rPr>
                <w:rFonts w:hint="eastAsia"/>
              </w:rPr>
              <w:t>6</w:t>
            </w:r>
          </w:p>
        </w:tc>
        <w:tc>
          <w:tcPr>
            <w:tcW w:w="2835" w:type="dxa"/>
          </w:tcPr>
          <w:p w14:paraId="0A351155" w14:textId="1E00CB86" w:rsidR="00391482" w:rsidRDefault="00A9426B" w:rsidP="002C55F5">
            <w:r w:rsidRPr="00A9426B">
              <w:t>D</w:t>
            </w:r>
            <w:r>
              <w:t>VD</w:t>
            </w:r>
            <w:r w:rsidRPr="00A9426B">
              <w:t xml:space="preserve">, </w:t>
            </w:r>
            <w:proofErr w:type="gramStart"/>
            <w:r>
              <w:t>h</w:t>
            </w:r>
            <w:r w:rsidRPr="00A9426B">
              <w:t>ard-drive</w:t>
            </w:r>
            <w:proofErr w:type="gramEnd"/>
          </w:p>
        </w:tc>
      </w:tr>
      <w:tr w:rsidR="00391482" w14:paraId="08D0FD3C" w14:textId="77777777" w:rsidTr="00726BEF">
        <w:trPr>
          <w:jc w:val="center"/>
        </w:trPr>
        <w:tc>
          <w:tcPr>
            <w:tcW w:w="1271" w:type="dxa"/>
          </w:tcPr>
          <w:p w14:paraId="713EB60E" w14:textId="41FF17A1" w:rsidR="00391482" w:rsidRDefault="00391482" w:rsidP="002C55F5">
            <w:r>
              <w:rPr>
                <w:rFonts w:hint="eastAsia"/>
              </w:rPr>
              <w:t>7</w:t>
            </w:r>
          </w:p>
        </w:tc>
        <w:tc>
          <w:tcPr>
            <w:tcW w:w="2835" w:type="dxa"/>
          </w:tcPr>
          <w:p w14:paraId="0DDB259C" w14:textId="5EE6F05D" w:rsidR="00391482" w:rsidRDefault="00A9426B" w:rsidP="002C55F5">
            <w:r w:rsidRPr="00A9426B">
              <w:t>CD, DVD</w:t>
            </w:r>
          </w:p>
        </w:tc>
      </w:tr>
      <w:tr w:rsidR="00391482" w14:paraId="77643C8C" w14:textId="77777777" w:rsidTr="00726BEF">
        <w:trPr>
          <w:jc w:val="center"/>
        </w:trPr>
        <w:tc>
          <w:tcPr>
            <w:tcW w:w="1271" w:type="dxa"/>
          </w:tcPr>
          <w:p w14:paraId="78286511" w14:textId="723A4C09" w:rsidR="00391482" w:rsidRDefault="00391482" w:rsidP="002C55F5">
            <w:r>
              <w:rPr>
                <w:rFonts w:hint="eastAsia"/>
              </w:rPr>
              <w:t>8</w:t>
            </w:r>
          </w:p>
        </w:tc>
        <w:tc>
          <w:tcPr>
            <w:tcW w:w="2835" w:type="dxa"/>
          </w:tcPr>
          <w:p w14:paraId="40BA3390" w14:textId="0EEE74CD" w:rsidR="00391482" w:rsidRDefault="00A9426B" w:rsidP="002C55F5">
            <w:r w:rsidRPr="00A9426B">
              <w:t>laptop, camera, TV</w:t>
            </w:r>
          </w:p>
        </w:tc>
      </w:tr>
      <w:tr w:rsidR="00391482" w14:paraId="784EEB56" w14:textId="77777777" w:rsidTr="00726BEF">
        <w:trPr>
          <w:jc w:val="center"/>
        </w:trPr>
        <w:tc>
          <w:tcPr>
            <w:tcW w:w="1271" w:type="dxa"/>
          </w:tcPr>
          <w:p w14:paraId="75272F60" w14:textId="4183D939" w:rsidR="00391482" w:rsidRDefault="00391482" w:rsidP="002C55F5">
            <w:r>
              <w:rPr>
                <w:rFonts w:hint="eastAsia"/>
              </w:rPr>
              <w:t>9</w:t>
            </w:r>
          </w:p>
        </w:tc>
        <w:tc>
          <w:tcPr>
            <w:tcW w:w="2835" w:type="dxa"/>
          </w:tcPr>
          <w:p w14:paraId="7B516404" w14:textId="668611E6" w:rsidR="00391482" w:rsidRDefault="00A9426B" w:rsidP="002C55F5">
            <w:r w:rsidRPr="00A9426B">
              <w:t>TV, speaker</w:t>
            </w:r>
            <w:r w:rsidR="00B15DC8">
              <w:t>s</w:t>
            </w:r>
          </w:p>
        </w:tc>
      </w:tr>
      <w:tr w:rsidR="00391482" w14:paraId="29724F68" w14:textId="77777777" w:rsidTr="00726BEF">
        <w:trPr>
          <w:jc w:val="center"/>
        </w:trPr>
        <w:tc>
          <w:tcPr>
            <w:tcW w:w="1271" w:type="dxa"/>
          </w:tcPr>
          <w:p w14:paraId="31E704BA" w14:textId="4F456CD7" w:rsidR="00391482" w:rsidRDefault="00391482" w:rsidP="002C55F5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835" w:type="dxa"/>
          </w:tcPr>
          <w:p w14:paraId="06AD3249" w14:textId="2497A69A" w:rsidR="00391482" w:rsidRDefault="00A9426B" w:rsidP="002C55F5">
            <w:r w:rsidRPr="00A9426B">
              <w:t>laptop, camera</w:t>
            </w:r>
          </w:p>
        </w:tc>
      </w:tr>
    </w:tbl>
    <w:p w14:paraId="38700B0E" w14:textId="77777777" w:rsidR="00D10827" w:rsidRDefault="00D10827" w:rsidP="00D10827">
      <w:pPr>
        <w:pStyle w:val="ListParagraph"/>
        <w:ind w:left="420"/>
      </w:pPr>
    </w:p>
    <w:p w14:paraId="13EA1216" w14:textId="4C1DE7C2" w:rsidR="004231D3" w:rsidRDefault="00A9426B" w:rsidP="0006381C">
      <w:pPr>
        <w:pStyle w:val="ListParagraph"/>
        <w:numPr>
          <w:ilvl w:val="0"/>
          <w:numId w:val="4"/>
        </w:numPr>
      </w:pPr>
      <w:r>
        <w:t xml:space="preserve">Given the transaction dataset above, please find out all </w:t>
      </w:r>
      <w:r w:rsidR="00D10827">
        <w:t xml:space="preserve">the </w:t>
      </w:r>
      <w:r>
        <w:t xml:space="preserve">frequent </w:t>
      </w:r>
      <w:proofErr w:type="spellStart"/>
      <w:r>
        <w:t>itemsets</w:t>
      </w:r>
      <w:proofErr w:type="spellEnd"/>
      <w:r>
        <w:t xml:space="preserve"> using </w:t>
      </w:r>
      <w:proofErr w:type="spellStart"/>
      <w:r>
        <w:t>Apriori</w:t>
      </w:r>
      <w:proofErr w:type="spellEnd"/>
      <w:r>
        <w:t xml:space="preserve"> algorithm. (</w:t>
      </w:r>
      <w:proofErr w:type="spellStart"/>
      <w:r>
        <w:t>min_support</w:t>
      </w:r>
      <w:proofErr w:type="spellEnd"/>
      <w:r>
        <w:t xml:space="preserve"> = 0.25)</w:t>
      </w:r>
      <w:r w:rsidR="00726BEF">
        <w:t xml:space="preserve"> (</w:t>
      </w:r>
      <w:r w:rsidR="00776AEF">
        <w:t>1</w:t>
      </w:r>
      <w:r w:rsidR="00726BEF">
        <w:t>0 points)</w:t>
      </w:r>
    </w:p>
    <w:p w14:paraId="7A8796A3" w14:textId="63A3019C" w:rsidR="00D45E7E" w:rsidRPr="0028291A" w:rsidRDefault="00A9426B" w:rsidP="0028291A">
      <w:pPr>
        <w:pStyle w:val="ListParagraph"/>
        <w:numPr>
          <w:ilvl w:val="0"/>
          <w:numId w:val="4"/>
        </w:numPr>
        <w:spacing w:after="400"/>
      </w:pPr>
      <w:r>
        <w:rPr>
          <w:rFonts w:hint="eastAsia"/>
        </w:rPr>
        <w:t>G</w:t>
      </w:r>
      <w:r>
        <w:t xml:space="preserve">iven the frequent </w:t>
      </w:r>
      <w:r w:rsidR="00726BEF">
        <w:t>k-</w:t>
      </w:r>
      <w:proofErr w:type="spellStart"/>
      <w:r w:rsidR="00726BEF">
        <w:t>itemsets</w:t>
      </w:r>
      <w:proofErr w:type="spellEnd"/>
      <w:r w:rsidR="00726BEF">
        <w:t xml:space="preserve"> (k&gt;1)</w:t>
      </w:r>
      <w:r>
        <w:t xml:space="preserve"> discovered by (a), find out all </w:t>
      </w:r>
      <w:r w:rsidR="00D10827">
        <w:t xml:space="preserve">the </w:t>
      </w:r>
      <w:r>
        <w:t>strong association rules. (</w:t>
      </w:r>
      <w:proofErr w:type="spellStart"/>
      <w:r>
        <w:t>min_conf</w:t>
      </w:r>
      <w:proofErr w:type="spellEnd"/>
      <w:r>
        <w:t xml:space="preserve"> = 0.75)</w:t>
      </w:r>
      <w:r w:rsidR="00726BEF">
        <w:t xml:space="preserve"> (</w:t>
      </w:r>
      <w:r w:rsidR="00776AEF">
        <w:t>1</w:t>
      </w:r>
      <w:r w:rsidR="00726BEF">
        <w:t>0 points)</w:t>
      </w:r>
    </w:p>
    <w:p w14:paraId="5E85BCF5" w14:textId="5CBDE013" w:rsidR="007420EE" w:rsidRPr="00B978A0" w:rsidRDefault="007420EE" w:rsidP="007420EE">
      <w:pPr>
        <w:rPr>
          <w:b/>
        </w:rPr>
      </w:pPr>
      <w:r w:rsidRPr="00B978A0">
        <w:rPr>
          <w:rFonts w:hint="eastAsia"/>
          <w:b/>
        </w:rPr>
        <w:t>Q</w:t>
      </w:r>
      <w:r w:rsidRPr="00B978A0">
        <w:rPr>
          <w:b/>
        </w:rPr>
        <w:t xml:space="preserve">uestion Set </w:t>
      </w:r>
      <w:r w:rsidR="00776AEF">
        <w:rPr>
          <w:b/>
        </w:rPr>
        <w:t>3</w:t>
      </w:r>
      <w:r w:rsidRPr="00B978A0">
        <w:rPr>
          <w:b/>
        </w:rPr>
        <w:t>.  (</w:t>
      </w:r>
      <w:r w:rsidR="00776AEF">
        <w:rPr>
          <w:b/>
        </w:rPr>
        <w:t>15</w:t>
      </w:r>
      <w:r w:rsidRPr="00B978A0">
        <w:rPr>
          <w:b/>
        </w:rPr>
        <w:t xml:space="preserve"> points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35"/>
        <w:gridCol w:w="850"/>
        <w:gridCol w:w="851"/>
        <w:gridCol w:w="850"/>
        <w:gridCol w:w="851"/>
      </w:tblGrid>
      <w:tr w:rsidR="007420EE" w14:paraId="20B36B36" w14:textId="77777777" w:rsidTr="008D4326">
        <w:trPr>
          <w:jc w:val="center"/>
        </w:trPr>
        <w:tc>
          <w:tcPr>
            <w:tcW w:w="1135" w:type="dxa"/>
          </w:tcPr>
          <w:p w14:paraId="4BAEEFE0" w14:textId="77777777" w:rsidR="007420EE" w:rsidRPr="00AC4096" w:rsidRDefault="007420EE" w:rsidP="008D4326">
            <w:pPr>
              <w:pStyle w:val="ListParagraph"/>
              <w:ind w:left="0"/>
              <w:jc w:val="center"/>
              <w:rPr>
                <w:b/>
              </w:rPr>
            </w:pPr>
            <w:r w:rsidRPr="00AC4096">
              <w:rPr>
                <w:rFonts w:hint="eastAsia"/>
                <w:b/>
              </w:rPr>
              <w:t>R</w:t>
            </w:r>
            <w:r w:rsidRPr="00AC4096">
              <w:rPr>
                <w:b/>
              </w:rPr>
              <w:t>ecord ID</w:t>
            </w:r>
          </w:p>
        </w:tc>
        <w:tc>
          <w:tcPr>
            <w:tcW w:w="850" w:type="dxa"/>
          </w:tcPr>
          <w:p w14:paraId="11353B4C" w14:textId="77777777" w:rsidR="007420EE" w:rsidRPr="00AC4096" w:rsidRDefault="007420EE" w:rsidP="008D4326">
            <w:pPr>
              <w:pStyle w:val="ListParagraph"/>
              <w:ind w:left="0"/>
              <w:jc w:val="center"/>
              <w:rPr>
                <w:b/>
              </w:rPr>
            </w:pPr>
            <w:r w:rsidRPr="00AC4096">
              <w:rPr>
                <w:rFonts w:hint="eastAsia"/>
                <w:b/>
              </w:rPr>
              <w:t>A</w:t>
            </w:r>
          </w:p>
        </w:tc>
        <w:tc>
          <w:tcPr>
            <w:tcW w:w="851" w:type="dxa"/>
          </w:tcPr>
          <w:p w14:paraId="42307AB2" w14:textId="77777777" w:rsidR="007420EE" w:rsidRPr="00AC4096" w:rsidRDefault="007420EE" w:rsidP="008D4326">
            <w:pPr>
              <w:pStyle w:val="ListParagraph"/>
              <w:ind w:left="0"/>
              <w:jc w:val="center"/>
              <w:rPr>
                <w:b/>
              </w:rPr>
            </w:pPr>
            <w:r w:rsidRPr="00AC4096">
              <w:rPr>
                <w:rFonts w:hint="eastAsia"/>
                <w:b/>
              </w:rPr>
              <w:t>B</w:t>
            </w:r>
          </w:p>
        </w:tc>
        <w:tc>
          <w:tcPr>
            <w:tcW w:w="850" w:type="dxa"/>
          </w:tcPr>
          <w:p w14:paraId="58DFDF52" w14:textId="77777777" w:rsidR="007420EE" w:rsidRPr="00AC4096" w:rsidRDefault="007420EE" w:rsidP="008D4326">
            <w:pPr>
              <w:pStyle w:val="ListParagraph"/>
              <w:ind w:left="0"/>
              <w:jc w:val="center"/>
              <w:rPr>
                <w:b/>
              </w:rPr>
            </w:pPr>
            <w:r w:rsidRPr="00AC4096">
              <w:rPr>
                <w:rFonts w:hint="eastAsia"/>
                <w:b/>
              </w:rPr>
              <w:t>C</w:t>
            </w:r>
          </w:p>
        </w:tc>
        <w:tc>
          <w:tcPr>
            <w:tcW w:w="851" w:type="dxa"/>
          </w:tcPr>
          <w:p w14:paraId="1F8732C5" w14:textId="77777777" w:rsidR="007420EE" w:rsidRPr="00AC4096" w:rsidRDefault="007420EE" w:rsidP="008D4326">
            <w:pPr>
              <w:pStyle w:val="ListParagraph"/>
              <w:ind w:left="0"/>
              <w:jc w:val="center"/>
              <w:rPr>
                <w:b/>
              </w:rPr>
            </w:pPr>
            <w:r w:rsidRPr="00AC4096">
              <w:rPr>
                <w:rFonts w:hint="eastAsia"/>
                <w:b/>
              </w:rPr>
              <w:t>C</w:t>
            </w:r>
            <w:r w:rsidRPr="00AC4096">
              <w:rPr>
                <w:b/>
              </w:rPr>
              <w:t>lass</w:t>
            </w:r>
          </w:p>
        </w:tc>
      </w:tr>
      <w:tr w:rsidR="007420EE" w14:paraId="41CFED74" w14:textId="77777777" w:rsidTr="008D4326">
        <w:trPr>
          <w:jc w:val="center"/>
        </w:trPr>
        <w:tc>
          <w:tcPr>
            <w:tcW w:w="1135" w:type="dxa"/>
          </w:tcPr>
          <w:p w14:paraId="1E24C093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0" w:type="dxa"/>
          </w:tcPr>
          <w:p w14:paraId="02FC8599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1" w:type="dxa"/>
          </w:tcPr>
          <w:p w14:paraId="2C9DE8EB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0" w:type="dxa"/>
          </w:tcPr>
          <w:p w14:paraId="40FD4AE7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1" w:type="dxa"/>
          </w:tcPr>
          <w:p w14:paraId="502F4DFE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+</w:t>
            </w:r>
          </w:p>
        </w:tc>
      </w:tr>
      <w:tr w:rsidR="007420EE" w14:paraId="51752F2C" w14:textId="77777777" w:rsidTr="008D4326">
        <w:trPr>
          <w:jc w:val="center"/>
        </w:trPr>
        <w:tc>
          <w:tcPr>
            <w:tcW w:w="1135" w:type="dxa"/>
          </w:tcPr>
          <w:p w14:paraId="60D54F5C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0" w:type="dxa"/>
          </w:tcPr>
          <w:p w14:paraId="72525C8D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1" w:type="dxa"/>
          </w:tcPr>
          <w:p w14:paraId="5CB58F26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0" w:type="dxa"/>
          </w:tcPr>
          <w:p w14:paraId="3C417D72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377653AF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7420EE" w14:paraId="12A5456F" w14:textId="77777777" w:rsidTr="008D4326">
        <w:trPr>
          <w:jc w:val="center"/>
        </w:trPr>
        <w:tc>
          <w:tcPr>
            <w:tcW w:w="1135" w:type="dxa"/>
          </w:tcPr>
          <w:p w14:paraId="179F9995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0" w:type="dxa"/>
          </w:tcPr>
          <w:p w14:paraId="60D3A080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1" w:type="dxa"/>
          </w:tcPr>
          <w:p w14:paraId="31C13142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0" w:type="dxa"/>
          </w:tcPr>
          <w:p w14:paraId="5B8B73E3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0FE9AD2D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7420EE" w14:paraId="308E9B9A" w14:textId="77777777" w:rsidTr="008D4326">
        <w:trPr>
          <w:jc w:val="center"/>
        </w:trPr>
        <w:tc>
          <w:tcPr>
            <w:tcW w:w="1135" w:type="dxa"/>
          </w:tcPr>
          <w:p w14:paraId="69655BA2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0" w:type="dxa"/>
          </w:tcPr>
          <w:p w14:paraId="70794B69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1" w:type="dxa"/>
          </w:tcPr>
          <w:p w14:paraId="784EFB1E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0" w:type="dxa"/>
          </w:tcPr>
          <w:p w14:paraId="0904B765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14FC5D29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7420EE" w14:paraId="51FB2EB4" w14:textId="77777777" w:rsidTr="008D4326">
        <w:trPr>
          <w:jc w:val="center"/>
        </w:trPr>
        <w:tc>
          <w:tcPr>
            <w:tcW w:w="1135" w:type="dxa"/>
          </w:tcPr>
          <w:p w14:paraId="69F43524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850" w:type="dxa"/>
          </w:tcPr>
          <w:p w14:paraId="58A789E2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1" w:type="dxa"/>
          </w:tcPr>
          <w:p w14:paraId="2E617AD8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0" w:type="dxa"/>
          </w:tcPr>
          <w:p w14:paraId="6CB27ED7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16B8FE29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+</w:t>
            </w:r>
          </w:p>
        </w:tc>
      </w:tr>
      <w:tr w:rsidR="007420EE" w14:paraId="010FB112" w14:textId="77777777" w:rsidTr="008D4326">
        <w:trPr>
          <w:jc w:val="center"/>
        </w:trPr>
        <w:tc>
          <w:tcPr>
            <w:tcW w:w="1135" w:type="dxa"/>
          </w:tcPr>
          <w:p w14:paraId="2C3B97FE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850" w:type="dxa"/>
          </w:tcPr>
          <w:p w14:paraId="0542B4A2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6B1857A8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0" w:type="dxa"/>
          </w:tcPr>
          <w:p w14:paraId="1FE7B9B3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17CBD0A3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+</w:t>
            </w:r>
          </w:p>
        </w:tc>
      </w:tr>
      <w:tr w:rsidR="007420EE" w14:paraId="3DE3C954" w14:textId="77777777" w:rsidTr="008D4326">
        <w:trPr>
          <w:jc w:val="center"/>
        </w:trPr>
        <w:tc>
          <w:tcPr>
            <w:tcW w:w="1135" w:type="dxa"/>
          </w:tcPr>
          <w:p w14:paraId="5208A753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850" w:type="dxa"/>
          </w:tcPr>
          <w:p w14:paraId="3108064D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1BE6938A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0" w:type="dxa"/>
          </w:tcPr>
          <w:p w14:paraId="77B6C742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3A071CAC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7420EE" w14:paraId="5CF6662C" w14:textId="77777777" w:rsidTr="008D4326">
        <w:trPr>
          <w:jc w:val="center"/>
        </w:trPr>
        <w:tc>
          <w:tcPr>
            <w:tcW w:w="1135" w:type="dxa"/>
          </w:tcPr>
          <w:p w14:paraId="66AF62FF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8</w:t>
            </w:r>
          </w:p>
        </w:tc>
        <w:tc>
          <w:tcPr>
            <w:tcW w:w="850" w:type="dxa"/>
          </w:tcPr>
          <w:p w14:paraId="7175B56A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4BBD891C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0" w:type="dxa"/>
          </w:tcPr>
          <w:p w14:paraId="4141DCB3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16BC9D97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7420EE" w14:paraId="63BD17FA" w14:textId="77777777" w:rsidTr="008D4326">
        <w:trPr>
          <w:jc w:val="center"/>
        </w:trPr>
        <w:tc>
          <w:tcPr>
            <w:tcW w:w="1135" w:type="dxa"/>
          </w:tcPr>
          <w:p w14:paraId="73BA884A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9</w:t>
            </w:r>
          </w:p>
        </w:tc>
        <w:tc>
          <w:tcPr>
            <w:tcW w:w="850" w:type="dxa"/>
          </w:tcPr>
          <w:p w14:paraId="560B64B6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0E236E44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0" w:type="dxa"/>
          </w:tcPr>
          <w:p w14:paraId="0049D982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2C2A098C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+</w:t>
            </w:r>
          </w:p>
        </w:tc>
      </w:tr>
      <w:tr w:rsidR="007420EE" w14:paraId="49FFF0AD" w14:textId="77777777" w:rsidTr="008D4326">
        <w:trPr>
          <w:jc w:val="center"/>
        </w:trPr>
        <w:tc>
          <w:tcPr>
            <w:tcW w:w="1135" w:type="dxa"/>
          </w:tcPr>
          <w:p w14:paraId="684DAB0F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850" w:type="dxa"/>
          </w:tcPr>
          <w:p w14:paraId="06A8451B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006FCA72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850" w:type="dxa"/>
          </w:tcPr>
          <w:p w14:paraId="5BB61C47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</w:tcPr>
          <w:p w14:paraId="7467B7B8" w14:textId="77777777" w:rsidR="007420EE" w:rsidRDefault="007420EE" w:rsidP="008D4326">
            <w:pPr>
              <w:pStyle w:val="ListParagraph"/>
              <w:ind w:left="0"/>
              <w:jc w:val="center"/>
            </w:pPr>
            <w:r>
              <w:rPr>
                <w:rFonts w:hint="eastAsia"/>
              </w:rPr>
              <w:t>+</w:t>
            </w:r>
          </w:p>
        </w:tc>
      </w:tr>
    </w:tbl>
    <w:p w14:paraId="7AC0E6CC" w14:textId="77777777" w:rsidR="007420EE" w:rsidRDefault="007420EE" w:rsidP="007420EE">
      <w:pPr>
        <w:pStyle w:val="ListParagraph"/>
        <w:ind w:left="420"/>
      </w:pPr>
    </w:p>
    <w:p w14:paraId="55632B07" w14:textId="4B0F8FF9" w:rsidR="007420EE" w:rsidRDefault="007420EE" w:rsidP="007420EE">
      <w:pPr>
        <w:pStyle w:val="ListParagraph"/>
        <w:numPr>
          <w:ilvl w:val="0"/>
          <w:numId w:val="4"/>
        </w:numPr>
      </w:pPr>
      <w:r>
        <w:lastRenderedPageBreak/>
        <w:t>Given the dataset above, estimate the conditional probabilities for P(A|+), P(B|+), P(C|+)</w:t>
      </w:r>
      <w:r w:rsidRPr="009F18A4">
        <w:rPr>
          <w:noProof/>
        </w:rPr>
        <w:t>,</w:t>
      </w:r>
      <w:r>
        <w:rPr>
          <w:noProof/>
        </w:rPr>
        <w:t xml:space="preserve"> </w:t>
      </w:r>
      <w:r w:rsidRPr="009F18A4">
        <w:rPr>
          <w:noProof/>
        </w:rPr>
        <w:t>P</w:t>
      </w:r>
      <w:r>
        <w:t>(A|−), P(B|−), and P(C|−). Note that P(A|+) represents P(A=1|+). (</w:t>
      </w:r>
      <w:r w:rsidR="00776AEF">
        <w:t>7</w:t>
      </w:r>
      <w:r>
        <w:t xml:space="preserve"> points)</w:t>
      </w:r>
    </w:p>
    <w:p w14:paraId="340EBDB3" w14:textId="0D296955" w:rsidR="007420EE" w:rsidRDefault="007420EE" w:rsidP="00776AEF">
      <w:pPr>
        <w:pStyle w:val="ListParagraph"/>
        <w:numPr>
          <w:ilvl w:val="0"/>
          <w:numId w:val="4"/>
        </w:numPr>
        <w:spacing w:after="400"/>
      </w:pPr>
      <w:r w:rsidRPr="00534337">
        <w:t>Use the estimat</w:t>
      </w:r>
      <w:r>
        <w:t>ion</w:t>
      </w:r>
      <w:r w:rsidRPr="00534337">
        <w:t xml:space="preserve"> of conditional probabilities given in the previous question to predict the class label for a test sample X</w:t>
      </w:r>
      <w:proofErr w:type="gramStart"/>
      <w:r w:rsidRPr="00534337">
        <w:t>=(</w:t>
      </w:r>
      <w:proofErr w:type="gramEnd"/>
      <w:r w:rsidRPr="00534337">
        <w:t>A = 0,</w:t>
      </w:r>
      <w:r>
        <w:t xml:space="preserve"> </w:t>
      </w:r>
      <w:r w:rsidRPr="00534337">
        <w:t>B = 1, C = 0) using the naive Bayes approach.</w:t>
      </w:r>
      <w:r>
        <w:t xml:space="preserve"> (</w:t>
      </w:r>
      <w:r w:rsidR="00776AEF">
        <w:t>8</w:t>
      </w:r>
      <w:r>
        <w:t xml:space="preserve"> points)</w:t>
      </w:r>
    </w:p>
    <w:p w14:paraId="349052DF" w14:textId="66477777" w:rsidR="007420EE" w:rsidRPr="00B978A0" w:rsidRDefault="007420EE" w:rsidP="007420EE">
      <w:pPr>
        <w:rPr>
          <w:b/>
        </w:rPr>
      </w:pPr>
      <w:r w:rsidRPr="00B978A0">
        <w:rPr>
          <w:rFonts w:hint="eastAsia"/>
          <w:b/>
        </w:rPr>
        <w:t>Q</w:t>
      </w:r>
      <w:r w:rsidRPr="00B978A0">
        <w:rPr>
          <w:b/>
        </w:rPr>
        <w:t xml:space="preserve">uestion </w:t>
      </w:r>
      <w:r w:rsidR="00776AEF">
        <w:rPr>
          <w:b/>
        </w:rPr>
        <w:t>4</w:t>
      </w:r>
      <w:r w:rsidRPr="00B978A0">
        <w:rPr>
          <w:b/>
        </w:rPr>
        <w:t xml:space="preserve">.  </w:t>
      </w:r>
      <w:r>
        <w:rPr>
          <w:b/>
        </w:rPr>
        <w:t xml:space="preserve">Sequence Data Mining </w:t>
      </w:r>
      <w:r w:rsidRPr="00B978A0">
        <w:rPr>
          <w:b/>
        </w:rPr>
        <w:t>(</w:t>
      </w:r>
      <w:r w:rsidR="00776AEF">
        <w:rPr>
          <w:b/>
        </w:rPr>
        <w:t>5</w:t>
      </w:r>
      <w:r w:rsidRPr="00B978A0">
        <w:rPr>
          <w:b/>
        </w:rPr>
        <w:t xml:space="preserve"> points)</w:t>
      </w:r>
    </w:p>
    <w:p w14:paraId="1FC7FC7F" w14:textId="66CD044C" w:rsidR="007420EE" w:rsidRDefault="007420EE" w:rsidP="007420EE">
      <w:pPr>
        <w:pStyle w:val="ListParagraph"/>
        <w:numPr>
          <w:ilvl w:val="0"/>
          <w:numId w:val="4"/>
        </w:numPr>
      </w:pPr>
      <w:r w:rsidRPr="00725177">
        <w:t xml:space="preserve">List </w:t>
      </w:r>
      <w:r w:rsidR="00A40DA9">
        <w:t>ten of</w:t>
      </w:r>
      <w:r w:rsidRPr="00725177">
        <w:t xml:space="preserve"> the 4-subsequences contained in the following data sequence:</w:t>
      </w:r>
      <w:r>
        <w:t xml:space="preserve"> </w:t>
      </w:r>
      <w:proofErr w:type="gramStart"/>
      <w:r w:rsidRPr="00725177">
        <w:t>&lt;{</w:t>
      </w:r>
      <w:proofErr w:type="gramEnd"/>
      <w:r w:rsidRPr="00725177">
        <w:t xml:space="preserve">1,3}{3}{2,3}{4,5}&gt;. </w:t>
      </w:r>
      <w:r>
        <w:t xml:space="preserve"> (</w:t>
      </w:r>
      <w:r w:rsidR="00776AEF">
        <w:t>2.</w:t>
      </w:r>
      <w:r>
        <w:t>5 points)</w:t>
      </w:r>
    </w:p>
    <w:p w14:paraId="562E528D" w14:textId="1CFFE245" w:rsidR="007420EE" w:rsidRPr="004231D3" w:rsidRDefault="007420EE" w:rsidP="007420EE">
      <w:pPr>
        <w:pStyle w:val="ListParagraph"/>
        <w:numPr>
          <w:ilvl w:val="0"/>
          <w:numId w:val="4"/>
        </w:numPr>
      </w:pPr>
      <w:r w:rsidRPr="00725177">
        <w:t xml:space="preserve">List </w:t>
      </w:r>
      <w:r w:rsidR="00A40DA9">
        <w:t>ten of</w:t>
      </w:r>
      <w:r w:rsidRPr="00725177">
        <w:t xml:space="preserve"> the 3-element sub-sequences contained in the data sequence:</w:t>
      </w:r>
      <w:r>
        <w:t xml:space="preserve"> </w:t>
      </w:r>
      <w:proofErr w:type="gramStart"/>
      <w:r w:rsidRPr="00725177">
        <w:t>&lt;{</w:t>
      </w:r>
      <w:proofErr w:type="gramEnd"/>
      <w:r w:rsidRPr="00725177">
        <w:t>1,2,3}{2,3}{2,3,5}{4}&gt;</w:t>
      </w:r>
      <w:r>
        <w:t>. (</w:t>
      </w:r>
      <w:r w:rsidR="00776AEF">
        <w:t>2.</w:t>
      </w:r>
      <w:r>
        <w:t>5 points)</w:t>
      </w:r>
    </w:p>
    <w:p w14:paraId="4A21D0D3" w14:textId="77777777" w:rsidR="007420EE" w:rsidRDefault="007420EE" w:rsidP="007420EE"/>
    <w:p w14:paraId="73EFADCA" w14:textId="77777777" w:rsidR="007420EE" w:rsidRPr="004231D3" w:rsidRDefault="007420EE" w:rsidP="007420EE"/>
    <w:p w14:paraId="2A2DFCAE" w14:textId="4143778D" w:rsidR="00B978A0" w:rsidRDefault="00B978A0" w:rsidP="00567433"/>
    <w:sectPr w:rsidR="00B978A0" w:rsidSect="004D44D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R10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569D1"/>
    <w:multiLevelType w:val="hybridMultilevel"/>
    <w:tmpl w:val="5F9691F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0402D17"/>
    <w:multiLevelType w:val="hybridMultilevel"/>
    <w:tmpl w:val="11FE7B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DE0D36"/>
    <w:multiLevelType w:val="hybridMultilevel"/>
    <w:tmpl w:val="08EC88A8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99F3F86"/>
    <w:multiLevelType w:val="hybridMultilevel"/>
    <w:tmpl w:val="5F9691F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6492C57"/>
    <w:multiLevelType w:val="hybridMultilevel"/>
    <w:tmpl w:val="A2844E32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9071A0A"/>
    <w:multiLevelType w:val="hybridMultilevel"/>
    <w:tmpl w:val="5F9691F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EA05F15"/>
    <w:multiLevelType w:val="hybridMultilevel"/>
    <w:tmpl w:val="087E083C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A7E0A73"/>
    <w:multiLevelType w:val="hybridMultilevel"/>
    <w:tmpl w:val="99A4B922"/>
    <w:lvl w:ilvl="0" w:tplc="2124C23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7"/>
  </w:num>
  <w:num w:numId="3">
    <w:abstractNumId w:val="5"/>
  </w:num>
  <w:num w:numId="4">
    <w:abstractNumId w:val="0"/>
  </w:num>
  <w:num w:numId="5">
    <w:abstractNumId w:val="2"/>
  </w:num>
  <w:num w:numId="6">
    <w:abstractNumId w:val="4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wMDY1NzEyMzU0tjBU0lEKTi0uzszPAykwrgUANSGZPSwAAAA="/>
  </w:docVars>
  <w:rsids>
    <w:rsidRoot w:val="00B23240"/>
    <w:rsid w:val="00025FC1"/>
    <w:rsid w:val="00034695"/>
    <w:rsid w:val="0006381C"/>
    <w:rsid w:val="000960CD"/>
    <w:rsid w:val="00176672"/>
    <w:rsid w:val="001867F7"/>
    <w:rsid w:val="001B1C7A"/>
    <w:rsid w:val="00245FB3"/>
    <w:rsid w:val="0028291A"/>
    <w:rsid w:val="00391482"/>
    <w:rsid w:val="004231D3"/>
    <w:rsid w:val="00474C77"/>
    <w:rsid w:val="00477653"/>
    <w:rsid w:val="004D44DF"/>
    <w:rsid w:val="00567433"/>
    <w:rsid w:val="00643C3A"/>
    <w:rsid w:val="00685817"/>
    <w:rsid w:val="0069009F"/>
    <w:rsid w:val="00701FCC"/>
    <w:rsid w:val="0070488A"/>
    <w:rsid w:val="00714E44"/>
    <w:rsid w:val="0072541C"/>
    <w:rsid w:val="00726BEF"/>
    <w:rsid w:val="007420EE"/>
    <w:rsid w:val="00776AEF"/>
    <w:rsid w:val="007775FD"/>
    <w:rsid w:val="007E0E93"/>
    <w:rsid w:val="008274C4"/>
    <w:rsid w:val="00863B2D"/>
    <w:rsid w:val="008D5AAD"/>
    <w:rsid w:val="00914DC4"/>
    <w:rsid w:val="00935379"/>
    <w:rsid w:val="00947995"/>
    <w:rsid w:val="00977931"/>
    <w:rsid w:val="009E5172"/>
    <w:rsid w:val="00A40DA9"/>
    <w:rsid w:val="00A9426B"/>
    <w:rsid w:val="00A94BB8"/>
    <w:rsid w:val="00B15DC8"/>
    <w:rsid w:val="00B23240"/>
    <w:rsid w:val="00B978A0"/>
    <w:rsid w:val="00BA5B34"/>
    <w:rsid w:val="00BD11C4"/>
    <w:rsid w:val="00C225FF"/>
    <w:rsid w:val="00C54ACC"/>
    <w:rsid w:val="00CA6CA2"/>
    <w:rsid w:val="00CB22ED"/>
    <w:rsid w:val="00CD575E"/>
    <w:rsid w:val="00D10827"/>
    <w:rsid w:val="00D27D87"/>
    <w:rsid w:val="00D45E7E"/>
    <w:rsid w:val="00DA5618"/>
    <w:rsid w:val="00DB7C1F"/>
    <w:rsid w:val="00DE273C"/>
    <w:rsid w:val="00DF1B57"/>
    <w:rsid w:val="00E26929"/>
    <w:rsid w:val="00E9714A"/>
    <w:rsid w:val="00EF2F21"/>
    <w:rsid w:val="00EF7CE8"/>
    <w:rsid w:val="00F5785F"/>
    <w:rsid w:val="00F73D36"/>
    <w:rsid w:val="00F9453C"/>
    <w:rsid w:val="00FA5687"/>
    <w:rsid w:val="00FA5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B1489"/>
  <w15:docId w15:val="{9A7A8DF3-C19E-47C9-A36C-0CCE482BC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240"/>
    <w:pPr>
      <w:ind w:left="720"/>
      <w:contextualSpacing/>
    </w:pPr>
  </w:style>
  <w:style w:type="character" w:customStyle="1" w:styleId="fontstyle01">
    <w:name w:val="fontstyle01"/>
    <w:basedOn w:val="DefaultParagraphFont"/>
    <w:rsid w:val="00D27D87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59"/>
    <w:unhideWhenUsed/>
    <w:rsid w:val="00E269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eadmin</dc:creator>
  <cp:lastModifiedBy>Can Wang</cp:lastModifiedBy>
  <cp:revision>15</cp:revision>
  <cp:lastPrinted>2015-08-17T00:43:00Z</cp:lastPrinted>
  <dcterms:created xsi:type="dcterms:W3CDTF">2018-08-17T11:47:00Z</dcterms:created>
  <dcterms:modified xsi:type="dcterms:W3CDTF">2021-09-20T06:36:00Z</dcterms:modified>
</cp:coreProperties>
</file>